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excited to apply for the Data Scientist position at your esteemed organization in Canada Vancouver. As a highly motivated and results-driven data professional, I am eager to contribute my expertise in data analysis, machine learning, and business intelligence to support innovative projects that align with your company’s goals. With a strong academic background in computer science and over five years of hands-on experience in the tech industry, I have developed the skills necessary to thrive in Canada’s dynamic data science landscape. I am particularly drawn to this opportunity because of Vancouver’s reputation as a hub for technological innovation and its commitment to fostering forward-thinking solutions.</w:t>
      </w:r>
    </w:p>
    <w:bookmarkStart w:id="20" w:name="why-data-science-is-my-passion"/>
    <w:p>
      <w:pPr>
        <w:pStyle w:val="Heading2"/>
      </w:pPr>
      <w:r>
        <w:t xml:space="preserve">Why Data Science is My Passion</w:t>
      </w:r>
    </w:p>
    <w:p>
      <w:pPr>
        <w:pStyle w:val="FirstParagraph"/>
      </w:pPr>
      <w:r>
        <w:t xml:space="preserve">From the moment I began exploring the field of data science, I recognized its transformative potential in solving complex problems and driving informed decision-making. As a Data Scientist, I have always been driven by the challenge of extracting meaningful insights from vast datasets to shape strategies that impact businesses and communities. My work has spanned industries such as healthcare, e-commerce, and financial technology, where I have leveraged advanced analytical techniques to optimize operations, improve customer experiences, and identify new growth opportunities.</w:t>
      </w:r>
    </w:p>
    <w:p>
      <w:pPr>
        <w:pStyle w:val="BodyText"/>
      </w:pPr>
      <w:r>
        <w:t xml:space="preserve">My technical proficiency includes a deep understanding of programming languages like Python and R, as well as expertise in SQL for database management. I am adept at using tools such as Tableau and Power BI for data visualization, which allows me to present complex findings in an accessible manner. Additionally, I have hands-on experience with machine learning frameworks like TensorFlow and scikit-learn, enabling me to build predictive models that address real-world challenges. These skills, combined with my ability to collaborate across interdisciplinary teams, make me a valuable asset for any organization seeking to harness the power of data.</w:t>
      </w:r>
    </w:p>
    <w:bookmarkEnd w:id="20"/>
    <w:bookmarkStart w:id="21" w:name="X356c8a120d86bea448af25f3ea08881ea0a8ed3"/>
    <w:p>
      <w:pPr>
        <w:pStyle w:val="Heading2"/>
      </w:pPr>
      <w:r>
        <w:t xml:space="preserve">Aligning with Canada Vancouver’s Tech Ecosystem</w:t>
      </w:r>
    </w:p>
    <w:p>
      <w:pPr>
        <w:pStyle w:val="FirstParagraph"/>
      </w:pPr>
      <w:r>
        <w:t xml:space="preserve">Canada Vancouver has long been recognized as a thriving center for technological innovation and entrepreneurship. The city’s unique blend of natural beauty, cultural diversity, and cutting-edge research institutions creates an environment where data science can flourish. As someone who is deeply committed to working in a place that values both creativity and sustainability, I am excited about the opportunity to contribute to this vibrant ecosystem.</w:t>
      </w:r>
    </w:p>
    <w:p>
      <w:pPr>
        <w:pStyle w:val="BodyText"/>
      </w:pPr>
      <w:r>
        <w:t xml:space="preserve">Living in Canada has further enriched my perspective on data-driven decision-making. The Canadian approach to technology often emphasizes ethical considerations, inclusivity, and long-term societal impact—values that resonate strongly with my professional philosophy. In Vancouver specifically, I have observed how companies prioritize innovation while maintaining a strong sense of community responsibility. This alignment with progressive principles is what makes the region an ideal place for a Data Scientist to grow and make meaningful contributions.</w:t>
      </w:r>
    </w:p>
    <w:bookmarkEnd w:id="21"/>
    <w:bookmarkStart w:id="22" w:name="key-achievements-and-projects"/>
    <w:p>
      <w:pPr>
        <w:pStyle w:val="Heading2"/>
      </w:pPr>
      <w:r>
        <w:t xml:space="preserve">Key Achievements and Projects</w:t>
      </w:r>
    </w:p>
    <w:p>
      <w:pPr>
        <w:pStyle w:val="FirstParagraph"/>
      </w:pPr>
      <w:r>
        <w:t xml:space="preserve">Throughout my career, I have led several high-impact projects that showcase my ability to transform data into actionable insights. For instance, at my previous role with a Vancouver-based fintech startup, I developed a machine learning model that reduced customer churn by 25% through personalized financial recommendations. This project not only improved user retention but also enhanced the company’s bottom line by increasing average transaction values.</w:t>
      </w:r>
    </w:p>
    <w:p>
      <w:pPr>
        <w:pStyle w:val="BodyText"/>
      </w:pPr>
      <w:r>
        <w:t xml:space="preserve">Another notable achievement was my work on a healthcare analytics initiative, where I analyzed patient data to identify patterns in treatment outcomes. The insights generated from this project helped clinicians refine their approaches and improve patient care. This experience reinforced the importance of combining technical expertise with a deep understanding of domain-specific challenges—a principle I strive to uphold in every project.</w:t>
      </w:r>
    </w:p>
    <w:p>
      <w:pPr>
        <w:pStyle w:val="BodyText"/>
      </w:pPr>
      <w:r>
        <w:t xml:space="preserve">Additionally, I have contributed to open-source projects that focus on data democratization, ensuring that non-technical stakeholders can leverage data without requiring specialized knowledge. These efforts reflect my belief in the power of collaboration and my commitment to making data accessible to all.</w:t>
      </w:r>
    </w:p>
    <w:bookmarkEnd w:id="22"/>
    <w:bookmarkStart w:id="23" w:name="why-your-organization-stands-out"/>
    <w:p>
      <w:pPr>
        <w:pStyle w:val="Heading2"/>
      </w:pPr>
      <w:r>
        <w:t xml:space="preserve">Why Your Organization Stands Out</w:t>
      </w:r>
    </w:p>
    <w:p>
      <w:pPr>
        <w:pStyle w:val="FirstParagraph"/>
      </w:pPr>
      <w:r>
        <w:t xml:space="preserve">Your organization’s dedication to innovation and excellence in the field of data science is truly inspiring. The emphasis on leveraging technology for social good, coupled with a strong focus on employee development, aligns perfectly with my professional aspirations. I am particularly impressed by your recent work in [specific project or initiative related to the company], which demonstrates a forward-thinking approach that resonates with my own values.</w:t>
      </w:r>
    </w:p>
    <w:p>
      <w:pPr>
        <w:pStyle w:val="BodyText"/>
      </w:pPr>
      <w:r>
        <w:t xml:space="preserve">In Canada Vancouver, where the tech industry is rapidly evolving, organizations like yours play a critical role in shaping the future of data science. I am eager to bring my skills and passion for problem-solving to your team, helping to drive impactful projects that address both business objectives and societal needs. I am confident that my background in data analysis, combined with my adaptability and enthusiasm for learning, will enable me to contribute meaningfully from day on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Data Scientist in Canada Vancouver. My technical expertise, collaborative mindset, and passion for data-driven innovation make me an ideal candidate for this role. I am particularly drawn to the chance to work within a community that values creativity and sustainability, and I am eager to contribute my skills to help your organization achieve its goal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working together in Canada Vancouver and contributing to the exciting future of data sc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Position in Canada Vancouver</dc:title>
  <dc:creator/>
  <dc:language>en</dc:language>
  <cp:keywords/>
  <dcterms:created xsi:type="dcterms:W3CDTF">2026-07-19T23:16:18Z</dcterms:created>
  <dcterms:modified xsi:type="dcterms:W3CDTF">2026-07-19T23:16:18Z</dcterms:modified>
</cp:coreProperties>
</file>

<file path=docProps/custom.xml><?xml version="1.0" encoding="utf-8"?>
<Properties xmlns="http://schemas.openxmlformats.org/officeDocument/2006/custom-properties" xmlns:vt="http://schemas.openxmlformats.org/officeDocument/2006/docPropsVTypes"/>
</file>